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96AA" w14:textId="634B01EC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الرقم: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التاري: </w:t>
      </w:r>
      <w:bookmarkStart w:id="1" w:name="التاريخ_الهجري"/>
      <w:bookmarkEnd w:id="1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هـ 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الموافق:</w:t>
      </w:r>
      <w:bookmarkStart w:id="2" w:name="التاريخ_الميلادي_off"/>
      <w:bookmarkEnd w:id="2"/>
      <w:r w:rsidRPr="00124F53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268D1BF" w14:textId="15881B89" w:rsidR="005369CD" w:rsidRPr="004075E7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u w:val="single"/>
          <w:lang w:bidi="ar-EG"/>
        </w:rPr>
      </w:pPr>
      <w:bookmarkStart w:id="3" w:name="نوع_المعاملة"/>
      <w:bookmarkEnd w:id="3"/>
    </w:p>
    <w:p w14:paraId="6A436BFE" w14:textId="229B0F45" w:rsidR="005369CD" w:rsidRPr="00387402" w:rsidRDefault="00A40D51" w:rsidP="00B858E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mediumKashida"/>
        <w:rPr>
          <w:rFonts w:ascii="Traditional Arabic" w:hAnsi="Traditional Arabic" w:cs="Traditional Arabic"/>
          <w:sz w:val="32"/>
          <w:szCs w:val="32"/>
        </w:rPr>
      </w:pPr>
      <w:bookmarkStart w:id="4" w:name="نص_مقدم_الطلب1"/>
      <w:bookmarkStart w:id="5" w:name="_Hlk116919502"/>
      <w:bookmarkEnd w:id="4"/>
      <w:r w:rsidRPr="00387402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bookmarkStart w:id="6" w:name="txtReview"/>
      <w:bookmarkEnd w:id="6"/>
      <w:r w:rsidR="005369CD" w:rsidRPr="00387402">
        <w:rPr>
          <w:rFonts w:ascii="Traditional Arabic" w:hAnsi="Traditional Arabic" w:cs="Traditional Arabic" w:hint="cs"/>
          <w:sz w:val="32"/>
          <w:szCs w:val="32"/>
          <w:rtl/>
        </w:rPr>
        <w:t xml:space="preserve"> </w:t>
      </w:r>
      <w:bookmarkStart w:id="7" w:name="قائمة_الحقوق"/>
      <w:bookmarkEnd w:id="7"/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5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3582CD1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3B1F0ED" w14:textId="77777777" w:rsidR="00460C8F" w:rsidRPr="001B0836" w:rsidRDefault="00460C8F" w:rsidP="00460C8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bookmarkStart w:id="8" w:name="توقيع_مقدم_الطلب"/>
      <w:bookmarkEnd w:id="8"/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:</w:t>
      </w: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................................</w:t>
      </w:r>
    </w:p>
    <w:p w14:paraId="19AC7BFF" w14:textId="77777777" w:rsidR="005369CD" w:rsidRPr="001B083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الشهود: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"/>
        <w:gridCol w:w="3178"/>
        <w:gridCol w:w="1152"/>
        <w:gridCol w:w="1662"/>
        <w:gridCol w:w="860"/>
        <w:gridCol w:w="1552"/>
      </w:tblGrid>
      <w:tr w:rsidR="005369CD" w:rsidRPr="001B0836" w14:paraId="58D42F9A" w14:textId="77777777" w:rsidTr="00D62A6C">
        <w:tc>
          <w:tcPr>
            <w:tcW w:w="833" w:type="dxa"/>
          </w:tcPr>
          <w:p w14:paraId="091DAA5A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521CE176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9" w:name="الشاهد_الأول"/>
            <w:bookmarkEnd w:id="9"/>
          </w:p>
        </w:tc>
        <w:tc>
          <w:tcPr>
            <w:tcW w:w="1152" w:type="dxa"/>
          </w:tcPr>
          <w:p w14:paraId="3902507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28D6EFCE" w14:textId="4E372050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10" w:name="هوية_الأول"/>
            <w:bookmarkEnd w:id="10"/>
          </w:p>
        </w:tc>
        <w:tc>
          <w:tcPr>
            <w:tcW w:w="860" w:type="dxa"/>
          </w:tcPr>
          <w:p w14:paraId="58BA793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CA1D56" w14:textId="444CF740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161BC333" w14:textId="77777777" w:rsidTr="00D62A6C">
        <w:tc>
          <w:tcPr>
            <w:tcW w:w="833" w:type="dxa"/>
          </w:tcPr>
          <w:p w14:paraId="5F330C1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4463FD2A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1" w:name="الشاهد_الثاني"/>
            <w:bookmarkEnd w:id="11"/>
          </w:p>
        </w:tc>
        <w:tc>
          <w:tcPr>
            <w:tcW w:w="1152" w:type="dxa"/>
          </w:tcPr>
          <w:p w14:paraId="4AF4052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0E779626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2" w:name="هوية_الثاني"/>
            <w:bookmarkEnd w:id="12"/>
          </w:p>
        </w:tc>
        <w:tc>
          <w:tcPr>
            <w:tcW w:w="860" w:type="dxa"/>
          </w:tcPr>
          <w:p w14:paraId="1CC7DA8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A16C1F6" w14:textId="591FB75A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21C4448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(توثيق)</w:t>
      </w:r>
    </w:p>
    <w:p w14:paraId="5174664E" w14:textId="6D99ED4F" w:rsidR="005369CD" w:rsidRPr="004075E7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13" w:name="_Hlk116919448"/>
      <w:r w:rsidRPr="004075E7">
        <w:rPr>
          <w:rFonts w:ascii="Traditional Arabic" w:hAnsi="Traditional Arabic" w:cs="Traditional Arabic" w:hint="cs"/>
          <w:sz w:val="30"/>
          <w:szCs w:val="30"/>
          <w:rtl/>
        </w:rPr>
        <w:t>أشهد أنا</w:t>
      </w:r>
      <w:r w:rsidRPr="004075E7">
        <w:rPr>
          <w:rFonts w:ascii="Traditional Arabic" w:hAnsi="Traditional Arabic" w:cs="Traditional Arabic" w:hint="cs"/>
          <w:b/>
          <w:bCs/>
          <w:sz w:val="30"/>
          <w:szCs w:val="30"/>
          <w:rtl/>
        </w:rPr>
        <w:t>/</w:t>
      </w:r>
      <w:bookmarkStart w:id="14" w:name="موقع_التوكيل1"/>
      <w:bookmarkEnd w:id="14"/>
      <w:r w:rsidR="00DF776F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 xml:space="preserve"> </w:t>
      </w:r>
      <w:bookmarkStart w:id="15" w:name="التوثيق"/>
      <w:bookmarkEnd w:id="15"/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192B38CD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34F024F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6" w:name="موقع_التوكيل"/>
      <w:bookmarkEnd w:id="16"/>
    </w:p>
    <w:p w14:paraId="3B981D56" w14:textId="77777777" w:rsidR="00DF3A22" w:rsidRDefault="00DF3A22" w:rsidP="001130FC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7" w:name="مدة_الاعتماد"/>
      <w:bookmarkEnd w:id="13"/>
      <w:bookmarkEnd w:id="17"/>
    </w:p>
    <w:p w14:paraId="3AA223DB" w14:textId="77777777" w:rsidR="00A5135A" w:rsidRDefault="00A5135A" w:rsidP="001130FC">
      <w:pPr>
        <w:rPr>
          <w:rFonts w:ascii="Traditional Arabic" w:hAnsi="Traditional Arabic" w:cs="Traditional Arabic"/>
          <w:sz w:val="26"/>
          <w:szCs w:val="26"/>
          <w:rtl/>
        </w:rPr>
      </w:pPr>
    </w:p>
    <w:p w14:paraId="423BAC94" w14:textId="77777777" w:rsidR="00A5135A" w:rsidRDefault="00A5135A" w:rsidP="001130FC">
      <w:pPr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ABEE1" w14:textId="77777777" w:rsidR="00BB3AD3" w:rsidRDefault="00BB3AD3">
      <w:r>
        <w:separator/>
      </w:r>
    </w:p>
  </w:endnote>
  <w:endnote w:type="continuationSeparator" w:id="0">
    <w:p w14:paraId="317019B8" w14:textId="77777777" w:rsidR="00BB3AD3" w:rsidRDefault="00BB3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D6D12" w14:textId="77777777" w:rsidR="00A5135A" w:rsidRDefault="00A51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19AB2" w14:textId="77777777" w:rsidR="00DF3A22" w:rsidRDefault="00DF3A22" w:rsidP="00DF3A22">
    <w:pPr>
      <w:pStyle w:val="Footer"/>
      <w:pBdr>
        <w:bottom w:val="single" w:sz="12" w:space="1" w:color="auto"/>
      </w:pBdr>
      <w:jc w:val="center"/>
    </w:pPr>
  </w:p>
  <w:p w14:paraId="63A891C1" w14:textId="77777777" w:rsidR="00DF3A22" w:rsidRDefault="00DF3A22" w:rsidP="00DF3A22">
    <w:pPr>
      <w:jc w:val="center"/>
    </w:pPr>
    <w:bookmarkStart w:id="20" w:name="txtMissionAddress"/>
    <w:bookmarkEnd w:id="20"/>
  </w:p>
  <w:p w14:paraId="33FC690E" w14:textId="77777777" w:rsidR="00DF3A22" w:rsidRDefault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DFB64" w14:textId="77777777" w:rsidR="00BB3AD3" w:rsidRDefault="00BB3AD3">
      <w:r>
        <w:separator/>
      </w:r>
    </w:p>
  </w:footnote>
  <w:footnote w:type="continuationSeparator" w:id="0">
    <w:p w14:paraId="43CA02E9" w14:textId="77777777" w:rsidR="00BB3AD3" w:rsidRDefault="00BB3A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CE5D3" w14:textId="1EB23A06" w:rsidR="005A0D57" w:rsidRDefault="00387402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1026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8E1F" w14:textId="583975D0" w:rsidR="00DA07E3" w:rsidRPr="000A39EB" w:rsidRDefault="00387402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77777777" w:rsidR="0038066D" w:rsidRDefault="0038066D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8" w:name="txtEngName"/>
          <w:bookmarkEnd w:id="18"/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15291080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77777777" w:rsidR="0038066D" w:rsidRPr="00105340" w:rsidRDefault="0038066D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9" w:name="txtArabName"/>
          <w:bookmarkEnd w:id="19"/>
        </w:p>
      </w:tc>
    </w:tr>
  </w:tbl>
  <w:p w14:paraId="285C3576" w14:textId="425E0639" w:rsidR="005A0D57" w:rsidRDefault="00387402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A39EB"/>
    <w:rsid w:val="000D7895"/>
    <w:rsid w:val="000F49B2"/>
    <w:rsid w:val="00110DCA"/>
    <w:rsid w:val="001130FC"/>
    <w:rsid w:val="00121733"/>
    <w:rsid w:val="00124F53"/>
    <w:rsid w:val="00134042"/>
    <w:rsid w:val="00155406"/>
    <w:rsid w:val="001857B7"/>
    <w:rsid w:val="00285C6F"/>
    <w:rsid w:val="00300F11"/>
    <w:rsid w:val="00303EE0"/>
    <w:rsid w:val="00305D69"/>
    <w:rsid w:val="00306BF4"/>
    <w:rsid w:val="0033103A"/>
    <w:rsid w:val="00352F2C"/>
    <w:rsid w:val="0038066D"/>
    <w:rsid w:val="00387402"/>
    <w:rsid w:val="003A6E61"/>
    <w:rsid w:val="003D60D0"/>
    <w:rsid w:val="003F640D"/>
    <w:rsid w:val="004075E7"/>
    <w:rsid w:val="00411D6C"/>
    <w:rsid w:val="0042512D"/>
    <w:rsid w:val="004255F5"/>
    <w:rsid w:val="00457E76"/>
    <w:rsid w:val="00460C8F"/>
    <w:rsid w:val="004B6902"/>
    <w:rsid w:val="005318A5"/>
    <w:rsid w:val="005369CD"/>
    <w:rsid w:val="005A0D57"/>
    <w:rsid w:val="005B17EE"/>
    <w:rsid w:val="006061D3"/>
    <w:rsid w:val="00610CAF"/>
    <w:rsid w:val="00637622"/>
    <w:rsid w:val="00650072"/>
    <w:rsid w:val="00670A2E"/>
    <w:rsid w:val="006B4ADE"/>
    <w:rsid w:val="006F182E"/>
    <w:rsid w:val="00700046"/>
    <w:rsid w:val="00710B24"/>
    <w:rsid w:val="00710EE7"/>
    <w:rsid w:val="007312BD"/>
    <w:rsid w:val="007530E6"/>
    <w:rsid w:val="00755C41"/>
    <w:rsid w:val="007739E3"/>
    <w:rsid w:val="00775422"/>
    <w:rsid w:val="00780B4D"/>
    <w:rsid w:val="007E1DE0"/>
    <w:rsid w:val="008134B3"/>
    <w:rsid w:val="0084689E"/>
    <w:rsid w:val="008B48B4"/>
    <w:rsid w:val="008D2F76"/>
    <w:rsid w:val="008F77CB"/>
    <w:rsid w:val="00922522"/>
    <w:rsid w:val="009349B5"/>
    <w:rsid w:val="009454BF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D3825"/>
    <w:rsid w:val="00AE6091"/>
    <w:rsid w:val="00AF021F"/>
    <w:rsid w:val="00B23905"/>
    <w:rsid w:val="00B54EF2"/>
    <w:rsid w:val="00B74C7F"/>
    <w:rsid w:val="00B858E1"/>
    <w:rsid w:val="00BA42C0"/>
    <w:rsid w:val="00BB3AD3"/>
    <w:rsid w:val="00BF2772"/>
    <w:rsid w:val="00BF4227"/>
    <w:rsid w:val="00BF429D"/>
    <w:rsid w:val="00C031E3"/>
    <w:rsid w:val="00C42A17"/>
    <w:rsid w:val="00CE2DD0"/>
    <w:rsid w:val="00D37F18"/>
    <w:rsid w:val="00D62A6C"/>
    <w:rsid w:val="00D87C2E"/>
    <w:rsid w:val="00D97660"/>
    <w:rsid w:val="00DA1F63"/>
    <w:rsid w:val="00DF3A22"/>
    <w:rsid w:val="00DF776F"/>
    <w:rsid w:val="00E9064D"/>
    <w:rsid w:val="00E96E82"/>
    <w:rsid w:val="00EB184F"/>
    <w:rsid w:val="00F41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3</cp:revision>
  <dcterms:created xsi:type="dcterms:W3CDTF">2022-10-23T08:01:00Z</dcterms:created>
  <dcterms:modified xsi:type="dcterms:W3CDTF">2023-08-03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